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Algeria</w:t>
      </w:r>
      <w:r>
        <w:t xml:space="preserve"> </w:t>
      </w:r>
      <w:r>
        <w:t xml:space="preserve">Algiers</w:t>
      </w:r>
    </w:p>
    <w:bookmarkStart w:id="21" w:name="X681e24dfe9b7b6719919f7798281bc16c157e2c"/>
    <w:p>
      <w:pPr>
        <w:pStyle w:val="Heading1"/>
      </w:pPr>
      <w:r>
        <w:t xml:space="preserve">Scholarship Application Letter: Advancing Electronics Engineering Excellence in Algeria Algiers</w:t>
      </w:r>
    </w:p>
    <w:p>
      <w:pPr>
        <w:pStyle w:val="FirstParagraph"/>
      </w:pPr>
      <w:r>
        <w:t xml:space="preserve">October 26, 2023</w:t>
      </w:r>
    </w:p>
    <w:p>
      <w:pPr>
        <w:pStyle w:val="BodyText"/>
      </w:pPr>
      <w:r>
        <w:t xml:space="preserve">Admissions Committee</w:t>
      </w:r>
      <w:r>
        <w:br/>
      </w:r>
      <w:r>
        <w:t xml:space="preserve">[Scholarship Program Name]</w:t>
      </w:r>
      <w:r>
        <w:br/>
      </w:r>
      <w:r>
        <w:t xml:space="preserve">[University/Organization Address]</w:t>
      </w:r>
      <w:r>
        <w:br/>
      </w:r>
      <w:r>
        <w:t xml:space="preserve">[City, Country]</w:t>
      </w:r>
    </w:p>
    <w:bookmarkStart w:id="20" w:name="Xa7b6529788ecc81eb72d2c1ad15cf67b0cd6798"/>
    <w:p>
      <w:pPr>
        <w:pStyle w:val="Heading2"/>
      </w:pPr>
      <w:r>
        <w:t xml:space="preserve">Subject: Formal Application for Scholarship to Pursue Advanced Studies in Electronics Engineering with a Focus on Sustainable Development in Algeria Algiers</w:t>
      </w:r>
    </w:p>
    <w:p>
      <w:pPr>
        <w:pStyle w:val="FirstParagraph"/>
      </w:pPr>
      <w:r>
        <w:t xml:space="preserve">Dear Esteemed Members of the Scholarship Committee,</w:t>
      </w:r>
    </w:p>
    <w:p>
      <w:pPr>
        <w:pStyle w:val="BodyText"/>
      </w:pPr>
      <w:r>
        <w:t xml:space="preserve">I am writing to express my profound enthusiasm and unwavering commitment to apply for your prestigious scholarship program, which will enable me to pursue advanced studies in Electronics Engineering. As a dedicated student hailing from the vibrant heart of Algeria, Algiers, I have witnessed firsthand the transformative potential of cutting-edge electronics engineering solutions within our community. This scholarship represents not merely an educational opportunity but a vital pathway to contribute meaningfully to Algeria's technological advancement and socio-economic progress.</w:t>
      </w:r>
    </w:p>
    <w:p>
      <w:pPr>
        <w:pStyle w:val="BodyText"/>
      </w:pPr>
      <w:r>
        <w:t xml:space="preserve">My academic journey in Electronics Engineering at the University of Science and Technology Houari Boumediene (USTHB) in Algiers has been defined by rigorous coursework, hands-on laboratory experience, and a growing passion for solving real-world challenges prevalent across Algeria. Courses such as Advanced Digital Signal Processing, Embedded Systems Design, and Power Electronics have equipped me with technical proficiency directly applicable to Algeria's infrastructure needs. During my undergraduate studies, I actively participated in the USTHB Robotics Club project focused on developing low-cost agricultural sensors for smallholder farmers in rural Algiers provinces—a project that underscored the critical role of accessible electronics engineering in addressing national development goals.</w:t>
      </w:r>
    </w:p>
    <w:p>
      <w:pPr>
        <w:pStyle w:val="BodyText"/>
      </w:pPr>
      <w:r>
        <w:t xml:space="preserve">Algiers, as Algeria's capital and technological epicenter, presents both immense opportunities and pressing challenges where Electronics Engineering is pivotal. The city grapples with aging electrical grids struggling to support rapid urbanization, limited smart infrastructure deployment, and the urgent need for renewable energy integration—particularly solar power systems suitable for our climatic conditions. My research project on optimizing photovoltaic inverter efficiency under high-temperature Algerian conditions directly aligns with Algeria's "National Renewable Energy Strategy" and the government's ambition to achieve 40% renewable energy by 2030. This work, conducted in collaboration with the National Center for Renewable Energies (CNER) in Algiers, revealed that localized electronics engineering solutions are indispensable for sustainable energy adoption across Algeria.</w:t>
      </w:r>
    </w:p>
    <w:p>
      <w:pPr>
        <w:pStyle w:val="BodyText"/>
      </w:pPr>
      <w:r>
        <w:t xml:space="preserve">My decision to seek international advanced studies stems from a clear understanding that Algeria's electronics engineering sector requires global exposure to bridge the gap between theoretical knowledge and industry-ready innovation. While Algerian universities provide strong foundational education, access to state-of-the-art research facilities—particularly in areas like nanoelectronics, IoT integration for smart cities, and high-power electronics—is limited. Your scholarship program offers the unique opportunity to train at [University Name], a global leader in semiconductor technology and sustainable energy systems. I am particularly eager to engage with Professor [Name]'s work on adaptive power grid management—a critical skill for modernizing Algeria's energy infrastructure as envisioned in the "Algeria 2030" development plan.</w:t>
      </w:r>
    </w:p>
    <w:p>
      <w:pPr>
        <w:pStyle w:val="BodyText"/>
      </w:pPr>
      <w:r>
        <w:t xml:space="preserve">Financial considerations present a significant barrier to my academic progression. My family, like many Algerian households, relies on modest income from small-scale trade in Algiers' historic medina district. While I have supplemented my studies with part-time tutoring in electronics fundamentals for high school students across Algiers neighborhoods (a role I've held for two years), the cost of advanced international education remains prohibitive without substantial financial support. This scholarship would alleviate this burden, allowing me to fully dedicate myself to research rather than seeking employment that would compromise my academic trajectory. Importantly, it represents an investment in Algeria's future—ensuring that talent developed abroad returns with cutting-edge skills tailored to our national priorities.</w:t>
      </w:r>
    </w:p>
    <w:p>
      <w:pPr>
        <w:pStyle w:val="BodyText"/>
      </w:pPr>
      <w:r>
        <w:t xml:space="preserve">My long-term vision is unambiguously anchored in Algeria. Upon completing my master's studies, I will return to Algiers to establish the "Algiers Smart Infrastructure Lab," a research and development hub focused on developing affordable, locally adaptable electronics solutions for Algeria's urban and rural challenges. This initiative will directly serve key national objectives: enhancing energy resilience through optimized smart grids, improving agricultural efficiency via IoT-based monitoring systems in the fertile Mitidja plain surrounding Algiers, and creating high-value technical jobs within Algeria's burgeoning tech ecosystem. My prior experience collaborating with local industry partners—such as Sonelgaz (Algeria's national electricity company) on grid stability analysis—has solidified my understanding of the specific technical requirements needed for successful implementation within Algeria's context.</w:t>
      </w:r>
    </w:p>
    <w:p>
      <w:pPr>
        <w:pStyle w:val="BodyText"/>
      </w:pPr>
      <w:r>
        <w:t xml:space="preserve">I am deeply aware that this scholarship program has a proven track record of cultivating leaders who drive meaningful change in their home countries. The success stories of past recipients, particularly those in engineering fields contributing to infrastructure development across Africa and the Middle East, inspire my application. I am confident that my academic rigor—evidenced by my 3.7 GPA in Electronics Engineering at USTHB (ranking top 10% of my cohort), leadership as student representative for the IEEE Algeria Student Branch, and publication on "Low-Cost Energy Monitoring Systems for Algerian Households" in the African Journal of Engineering Research—demonstrates my readiness to excel in your program and become a valued contributor to Algeria's technological landscape.</w:t>
      </w:r>
    </w:p>
    <w:p>
      <w:pPr>
        <w:pStyle w:val="BodyText"/>
      </w:pPr>
      <w:r>
        <w:t xml:space="preserve">Algiers is more than just my birthplace; it is the vibrant backdrop against which I have witnessed both the challenges and immense potential awaiting Algeria's next generation of engineers. The city’s energy, its rich cultural tapestry, and its urgent need for sustainable technological innovation fuel my determination. This scholarship would empower me to transform that vision into reality through world-class education in Electronics Engineering, with the clear mission of bringing advanced knowledge back to Algiers to strengthen our communities and accelerate Algeria's journey toward self-sufficient technological sovereignty.</w:t>
      </w:r>
    </w:p>
    <w:p>
      <w:pPr>
        <w:pStyle w:val="BodyText"/>
      </w:pPr>
      <w:r>
        <w:t xml:space="preserve">I respectfully request consideration for this scholarship opportunity. I am eager to discuss how my skills, experiences, and unwavering commitment to Algeria's development align with your program’s objectives. Thank you for considering my application. I have attached all required documentation and welcome the opportunity to provide further information at your convenience.</w:t>
      </w:r>
    </w:p>
    <w:p>
      <w:pPr>
        <w:pStyle w:val="BodyText"/>
      </w:pPr>
      <w:r>
        <w:t xml:space="preserve">Sincerely,</w:t>
      </w:r>
    </w:p>
    <w:p>
      <w:pPr>
        <w:pStyle w:val="BodyText"/>
      </w:pPr>
      <w:r>
        <w:t xml:space="preserve">[Your Full Name]</w:t>
      </w:r>
      <w:r>
        <w:br/>
      </w:r>
      <w:r>
        <w:t xml:space="preserve">Electronics Engineering Student</w:t>
      </w:r>
      <w:r>
        <w:br/>
      </w:r>
      <w:r>
        <w:t xml:space="preserve">University of Science and Technology Houari Boumediene (USTHB)</w:t>
      </w:r>
      <w:r>
        <w:br/>
      </w:r>
      <w:r>
        <w:t xml:space="preserve">Algiers, Algeria</w:t>
      </w:r>
      <w:r>
        <w:br/>
      </w:r>
      <w:r>
        <w:t xml:space="preserve">[Your Email Address]</w:t>
      </w:r>
      <w:r>
        <w:br/>
      </w:r>
      <w:r>
        <w:t xml:space="preserve">[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 Algeria Algiers</dc:title>
  <dc:creator/>
  <dc:language>en</dc:language>
  <cp:keywords/>
  <dcterms:created xsi:type="dcterms:W3CDTF">2026-07-14T05:52:50Z</dcterms:created>
  <dcterms:modified xsi:type="dcterms:W3CDTF">2026-07-14T05:52:50Z</dcterms:modified>
</cp:coreProperties>
</file>

<file path=docProps/custom.xml><?xml version="1.0" encoding="utf-8"?>
<Properties xmlns="http://schemas.openxmlformats.org/officeDocument/2006/custom-properties" xmlns:vt="http://schemas.openxmlformats.org/officeDocument/2006/docPropsVTypes"/>
</file>